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8B6" w:rsidRPr="00283E96" w:rsidRDefault="007B3889" w:rsidP="00244BD7">
      <w:pPr>
        <w:spacing w:after="0"/>
        <w:ind w:right="1737"/>
        <w:rPr>
          <w:rFonts w:ascii="AvantGarde Bold" w:hAnsi="AvantGarde Bold" w:cs="Arial"/>
          <w:b/>
          <w:color w:val="005487"/>
          <w:sz w:val="44"/>
          <w:szCs w:val="28"/>
        </w:rPr>
      </w:pPr>
      <w:r w:rsidRPr="00283E96">
        <w:rPr>
          <w:rFonts w:ascii="AvantGarde Bold" w:hAnsi="AvantGarde Bold" w:cs="Arial"/>
          <w:noProof/>
          <w:color w:val="005487"/>
        </w:rPr>
        <w:drawing>
          <wp:anchor distT="0" distB="0" distL="114300" distR="114300" simplePos="0" relativeHeight="251658240" behindDoc="1" locked="0" layoutInCell="1" allowOverlap="1" wp14:anchorId="087231F2" wp14:editId="1FF2C2E5">
            <wp:simplePos x="0" y="0"/>
            <wp:positionH relativeFrom="column">
              <wp:posOffset>7955280</wp:posOffset>
            </wp:positionH>
            <wp:positionV relativeFrom="paragraph">
              <wp:posOffset>-635635</wp:posOffset>
            </wp:positionV>
            <wp:extent cx="815340" cy="815340"/>
            <wp:effectExtent l="0" t="0" r="3810" b="3810"/>
            <wp:wrapNone/>
            <wp:docPr id="1" name="Picture 1" descr="ACWA JP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WA JPIA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" cy="81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4BD7">
        <w:rPr>
          <w:rFonts w:ascii="AvantGarde Bold" w:hAnsi="AvantGarde Bold" w:cs="Arial"/>
          <w:b/>
          <w:color w:val="005487"/>
          <w:sz w:val="44"/>
          <w:szCs w:val="28"/>
        </w:rPr>
        <w:t xml:space="preserve">                        </w:t>
      </w:r>
      <w:bookmarkStart w:id="0" w:name="_GoBack"/>
      <w:bookmarkEnd w:id="0"/>
      <w:r w:rsidR="00244BD7">
        <w:rPr>
          <w:rFonts w:ascii="AvantGarde Bold" w:hAnsi="AvantGarde Bold" w:cs="Arial"/>
          <w:b/>
          <w:color w:val="005487"/>
          <w:sz w:val="44"/>
          <w:szCs w:val="28"/>
        </w:rPr>
        <w:t xml:space="preserve"> </w:t>
      </w:r>
      <w:r w:rsidR="00E94AC4">
        <w:rPr>
          <w:rFonts w:ascii="AvantGarde Bold" w:hAnsi="AvantGarde Bold" w:cs="Arial"/>
          <w:b/>
          <w:color w:val="005487"/>
          <w:sz w:val="44"/>
          <w:szCs w:val="28"/>
        </w:rPr>
        <w:t xml:space="preserve"> </w:t>
      </w:r>
      <w:r w:rsidR="00891A86" w:rsidRPr="00283E96">
        <w:rPr>
          <w:rFonts w:ascii="AvantGarde Bold" w:hAnsi="AvantGarde Bold" w:cs="Arial"/>
          <w:b/>
          <w:color w:val="005487"/>
          <w:sz w:val="44"/>
          <w:szCs w:val="28"/>
        </w:rPr>
        <w:t>Reservoir</w:t>
      </w:r>
      <w:r w:rsidR="00F71EB0" w:rsidRPr="00283E96">
        <w:rPr>
          <w:rFonts w:ascii="AvantGarde Bold" w:hAnsi="AvantGarde Bold" w:cs="Arial"/>
          <w:b/>
          <w:color w:val="005487"/>
          <w:sz w:val="44"/>
          <w:szCs w:val="28"/>
        </w:rPr>
        <w:t xml:space="preserve"> Inspection Checklist</w:t>
      </w:r>
    </w:p>
    <w:tbl>
      <w:tblPr>
        <w:tblStyle w:val="TableGrid"/>
        <w:tblpPr w:leftFromText="180" w:rightFromText="180" w:horzAnchor="margin" w:tblpXSpec="center" w:tblpY="750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45"/>
        <w:gridCol w:w="1125"/>
        <w:gridCol w:w="1170"/>
        <w:gridCol w:w="3120"/>
      </w:tblGrid>
      <w:tr w:rsidR="006B515B" w:rsidRPr="00361C38" w:rsidTr="006B515B">
        <w:trPr>
          <w:cantSplit/>
          <w:trHeight w:val="665"/>
        </w:trPr>
        <w:tc>
          <w:tcPr>
            <w:tcW w:w="7692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B515B" w:rsidRPr="00361C38" w:rsidRDefault="006B515B" w:rsidP="006B515B">
            <w:pPr>
              <w:ind w:right="-720"/>
              <w:rPr>
                <w:rFonts w:ascii="Arial" w:hAnsi="Arial" w:cs="Arial"/>
                <w:noProof/>
                <w:sz w:val="28"/>
              </w:rPr>
            </w:pPr>
            <w:r w:rsidRPr="00361C38">
              <w:rPr>
                <w:rFonts w:ascii="Arial" w:hAnsi="Arial" w:cs="Arial"/>
                <w:noProof/>
                <w:sz w:val="28"/>
              </w:rPr>
              <w:t>District:__________________    Location:____________________</w:t>
            </w:r>
          </w:p>
        </w:tc>
        <w:tc>
          <w:tcPr>
            <w:tcW w:w="5415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B515B" w:rsidRPr="00361C38" w:rsidRDefault="006B515B" w:rsidP="006B515B">
            <w:pPr>
              <w:ind w:left="47" w:right="-720"/>
              <w:rPr>
                <w:rFonts w:ascii="Arial" w:hAnsi="Arial" w:cs="Arial"/>
                <w:noProof/>
                <w:sz w:val="28"/>
              </w:rPr>
            </w:pPr>
            <w:r w:rsidRPr="00361C38">
              <w:rPr>
                <w:rFonts w:ascii="Arial" w:hAnsi="Arial" w:cs="Arial"/>
                <w:noProof/>
                <w:sz w:val="28"/>
              </w:rPr>
              <w:t xml:space="preserve">Frequency:  </w:t>
            </w:r>
          </w:p>
          <w:p w:rsidR="006B515B" w:rsidRPr="00361C38" w:rsidRDefault="006B515B" w:rsidP="006B515B">
            <w:pPr>
              <w:ind w:left="47" w:right="-720"/>
              <w:rPr>
                <w:rFonts w:ascii="Arial" w:hAnsi="Arial" w:cs="Arial"/>
                <w:noProof/>
                <w:sz w:val="28"/>
              </w:rPr>
            </w:pPr>
            <w:r w:rsidRPr="00361C38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361C38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361C38">
              <w:rPr>
                <w:rFonts w:ascii="Arial" w:hAnsi="Arial" w:cs="Arial"/>
                <w:noProof/>
              </w:rPr>
              <w:t>Quarterly</w:t>
            </w:r>
            <w:r w:rsidRPr="00361C38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361C38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361C38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361C38">
              <w:rPr>
                <w:rFonts w:ascii="Arial" w:hAnsi="Arial" w:cs="Arial"/>
                <w:noProof/>
              </w:rPr>
              <w:t>Annual</w:t>
            </w:r>
            <w:r w:rsidRPr="00361C38">
              <w:rPr>
                <w:rFonts w:ascii="Arial" w:hAnsi="Arial" w:cs="Arial"/>
                <w:noProof/>
                <w:sz w:val="28"/>
              </w:rPr>
              <w:t xml:space="preserve">  </w:t>
            </w:r>
            <w:r w:rsidRPr="00361C38">
              <w:rPr>
                <w:rFonts w:ascii="Arial" w:hAnsi="Arial" w:cs="Arial"/>
                <w:noProof/>
                <w:sz w:val="28"/>
              </w:rPr>
              <w:sym w:font="Wingdings" w:char="F06F"/>
            </w:r>
            <w:r w:rsidRPr="00361C38">
              <w:rPr>
                <w:rFonts w:ascii="Arial" w:hAnsi="Arial" w:cs="Arial"/>
                <w:noProof/>
                <w:sz w:val="28"/>
              </w:rPr>
              <w:t xml:space="preserve"> </w:t>
            </w:r>
            <w:r w:rsidRPr="00361C38">
              <w:rPr>
                <w:rFonts w:ascii="Arial" w:hAnsi="Arial" w:cs="Arial"/>
                <w:noProof/>
              </w:rPr>
              <w:t>Other:_________________</w:t>
            </w:r>
          </w:p>
        </w:tc>
      </w:tr>
      <w:tr w:rsidR="007B3889" w:rsidRPr="00361C38" w:rsidTr="006B515B">
        <w:trPr>
          <w:cantSplit/>
          <w:trHeight w:val="365"/>
        </w:trPr>
        <w:tc>
          <w:tcPr>
            <w:tcW w:w="13107" w:type="dxa"/>
            <w:gridSpan w:val="9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B3889" w:rsidRPr="00361C38" w:rsidRDefault="007B3889" w:rsidP="006B515B">
            <w:pPr>
              <w:ind w:right="-720"/>
              <w:jc w:val="center"/>
              <w:rPr>
                <w:rFonts w:ascii="Arial" w:hAnsi="Arial" w:cs="Arial"/>
                <w:b/>
                <w:noProof/>
                <w:sz w:val="28"/>
              </w:rPr>
            </w:pPr>
            <w:r w:rsidRPr="00361C38">
              <w:rPr>
                <w:rFonts w:ascii="Arial" w:hAnsi="Arial" w:cs="Arial"/>
                <w:b/>
                <w:noProof/>
                <w:sz w:val="24"/>
              </w:rPr>
              <w:t xml:space="preserve">All No answers need corrective actions identified </w:t>
            </w:r>
            <w:r w:rsidR="004F060E" w:rsidRPr="00361C38">
              <w:rPr>
                <w:rFonts w:ascii="Arial" w:hAnsi="Arial" w:cs="Arial"/>
                <w:b/>
                <w:noProof/>
                <w:sz w:val="24"/>
              </w:rPr>
              <w:t>and completed</w:t>
            </w:r>
          </w:p>
        </w:tc>
      </w:tr>
      <w:tr w:rsidR="002E78DD" w:rsidRPr="00361C38" w:rsidTr="006B515B">
        <w:trPr>
          <w:cantSplit/>
          <w:trHeight w:val="629"/>
        </w:trPr>
        <w:tc>
          <w:tcPr>
            <w:tcW w:w="651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283E96" w:rsidRDefault="002E78DD" w:rsidP="006B515B">
            <w:pPr>
              <w:ind w:left="9"/>
              <w:jc w:val="center"/>
              <w:rPr>
                <w:rFonts w:ascii="Arial" w:hAnsi="Arial" w:cs="Arial"/>
                <w:b/>
              </w:rPr>
            </w:pPr>
            <w:r w:rsidRPr="00283E96">
              <w:rPr>
                <w:rFonts w:ascii="Arial" w:hAnsi="Arial" w:cs="Arial"/>
                <w:b/>
                <w:color w:val="005487"/>
                <w:sz w:val="48"/>
              </w:rPr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98482B" w:rsidRDefault="002E78DD" w:rsidP="006B515B">
            <w:pPr>
              <w:ind w:left="40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77FB">
              <w:rPr>
                <w:rFonts w:ascii="Arial" w:hAnsi="Arial" w:cs="Arial"/>
                <w:color w:val="005487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98482B" w:rsidRDefault="002E78DD" w:rsidP="006B515B">
            <w:pPr>
              <w:ind w:left="40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77FB">
              <w:rPr>
                <w:rFonts w:ascii="Arial" w:hAnsi="Arial" w:cs="Arial"/>
                <w:color w:val="005487"/>
                <w:sz w:val="20"/>
                <w:szCs w:val="20"/>
              </w:rPr>
              <w:t>No</w:t>
            </w:r>
            <w:r w:rsidR="007B3889" w:rsidRPr="0098482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2E78DD" w:rsidRPr="0098482B" w:rsidRDefault="002E78DD" w:rsidP="006B515B">
            <w:pPr>
              <w:ind w:left="40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77FB">
              <w:rPr>
                <w:rFonts w:ascii="Arial" w:hAnsi="Arial" w:cs="Arial"/>
                <w:color w:val="005487"/>
                <w:sz w:val="20"/>
                <w:szCs w:val="20"/>
              </w:rPr>
              <w:t>NA</w:t>
            </w: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5377FB" w:rsidRDefault="002E78DD" w:rsidP="006B515B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5377FB">
              <w:rPr>
                <w:rFonts w:ascii="Arial" w:hAnsi="Arial" w:cs="Arial"/>
                <w:color w:val="005487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5377FB" w:rsidRDefault="002E78DD" w:rsidP="006B515B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5377FB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2E78DD" w:rsidRPr="005377FB" w:rsidRDefault="007B3889" w:rsidP="006B515B">
            <w:pPr>
              <w:ind w:right="-720"/>
              <w:rPr>
                <w:rFonts w:ascii="Arial" w:hAnsi="Arial" w:cs="Arial"/>
                <w:noProof/>
                <w:color w:val="005487"/>
                <w:sz w:val="20"/>
                <w:szCs w:val="20"/>
              </w:rPr>
            </w:pPr>
            <w:r w:rsidRPr="005377FB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 xml:space="preserve">     Corrective </w:t>
            </w:r>
            <w:r w:rsidR="002E78DD" w:rsidRPr="005377FB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Action Needed</w:t>
            </w:r>
          </w:p>
        </w:tc>
      </w:tr>
      <w:tr w:rsidR="0034141E" w:rsidRPr="00361C38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141E" w:rsidRPr="00361C38" w:rsidRDefault="0034141E" w:rsidP="0034141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361C38" w:rsidRDefault="0045634C" w:rsidP="0045634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the a</w:t>
            </w:r>
            <w:r w:rsidR="00DD5551" w:rsidRPr="00361C38">
              <w:rPr>
                <w:rFonts w:ascii="Arial" w:hAnsi="Arial" w:cs="Arial"/>
                <w:sz w:val="18"/>
                <w:szCs w:val="18"/>
              </w:rPr>
              <w:t xml:space="preserve">ppropriate </w:t>
            </w:r>
            <w:r w:rsidR="004E53A1">
              <w:rPr>
                <w:rFonts w:ascii="Arial" w:hAnsi="Arial" w:cs="Arial"/>
                <w:sz w:val="18"/>
                <w:szCs w:val="18"/>
              </w:rPr>
              <w:t>“</w:t>
            </w:r>
            <w:r w:rsidR="00DD5551" w:rsidRPr="00361C38">
              <w:rPr>
                <w:rFonts w:ascii="Arial" w:hAnsi="Arial" w:cs="Arial"/>
                <w:sz w:val="18"/>
                <w:szCs w:val="18"/>
              </w:rPr>
              <w:t>No trespassing</w:t>
            </w:r>
            <w:r w:rsidR="004E53A1">
              <w:rPr>
                <w:rFonts w:ascii="Arial" w:hAnsi="Arial" w:cs="Arial"/>
                <w:sz w:val="18"/>
                <w:szCs w:val="18"/>
              </w:rPr>
              <w:t>”</w:t>
            </w:r>
            <w:r w:rsidR="00DD5551" w:rsidRPr="00361C38">
              <w:rPr>
                <w:rFonts w:ascii="Arial" w:hAnsi="Arial" w:cs="Arial"/>
                <w:sz w:val="18"/>
                <w:szCs w:val="18"/>
              </w:rPr>
              <w:t xml:space="preserve"> and </w:t>
            </w:r>
            <w:r w:rsidR="004E53A1">
              <w:rPr>
                <w:rFonts w:ascii="Arial" w:hAnsi="Arial" w:cs="Arial"/>
                <w:sz w:val="18"/>
                <w:szCs w:val="18"/>
              </w:rPr>
              <w:t>“</w:t>
            </w:r>
            <w:r w:rsidR="00DD5551" w:rsidRPr="00361C38">
              <w:rPr>
                <w:rFonts w:ascii="Arial" w:hAnsi="Arial" w:cs="Arial"/>
                <w:sz w:val="18"/>
                <w:szCs w:val="18"/>
              </w:rPr>
              <w:t>High Voltage</w:t>
            </w:r>
            <w:r w:rsidR="004E53A1">
              <w:rPr>
                <w:rFonts w:ascii="Arial" w:hAnsi="Arial" w:cs="Arial"/>
                <w:sz w:val="18"/>
                <w:szCs w:val="18"/>
              </w:rPr>
              <w:t>”</w:t>
            </w:r>
            <w:r w:rsidR="00DD5551" w:rsidRPr="00361C38">
              <w:rPr>
                <w:rFonts w:ascii="Arial" w:hAnsi="Arial" w:cs="Arial"/>
                <w:sz w:val="18"/>
                <w:szCs w:val="18"/>
              </w:rPr>
              <w:t xml:space="preserve"> signs posted as needed</w:t>
            </w:r>
            <w:r w:rsidR="0034141E" w:rsidRPr="00361C38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361C38" w:rsidRDefault="0034141E" w:rsidP="0034141E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361C38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141E" w:rsidRPr="00361C38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361C38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361C38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141E" w:rsidRPr="00361C38" w:rsidRDefault="0034141E" w:rsidP="0034141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5551" w:rsidRPr="00361C38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361C38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922FCC" w:rsidP="00922FC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re f</w:t>
            </w:r>
            <w:r w:rsidR="00DD5551" w:rsidRPr="00361C38">
              <w:rPr>
                <w:rFonts w:ascii="Arial" w:hAnsi="Arial" w:cs="Arial"/>
                <w:sz w:val="18"/>
                <w:szCs w:val="18"/>
              </w:rPr>
              <w:t xml:space="preserve">ire extinguishers in </w:t>
            </w:r>
            <w:r w:rsidR="00047948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="00DD5551" w:rsidRPr="00361C38">
              <w:rPr>
                <w:rFonts w:ascii="Arial" w:hAnsi="Arial" w:cs="Arial"/>
                <w:sz w:val="18"/>
                <w:szCs w:val="18"/>
              </w:rPr>
              <w:t>appropriate places and in good order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5551" w:rsidRPr="00361C38" w:rsidTr="006B515B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361C38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Electrical panels closed, secure</w:t>
            </w:r>
            <w:r w:rsidR="004E53A1">
              <w:rPr>
                <w:rFonts w:ascii="Arial" w:hAnsi="Arial" w:cs="Arial"/>
                <w:sz w:val="18"/>
                <w:szCs w:val="18"/>
              </w:rPr>
              <w:t>,</w:t>
            </w:r>
            <w:r w:rsidRPr="00361C38">
              <w:rPr>
                <w:rFonts w:ascii="Arial" w:hAnsi="Arial" w:cs="Arial"/>
                <w:sz w:val="18"/>
                <w:szCs w:val="18"/>
              </w:rPr>
              <w:t xml:space="preserve"> and properly label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5551" w:rsidRPr="00361C38" w:rsidTr="006B515B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361C38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14363D" w:rsidP="00E164EB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Electrical connections secure</w:t>
            </w:r>
            <w:r w:rsidR="00E164EB">
              <w:rPr>
                <w:rFonts w:ascii="Arial" w:hAnsi="Arial" w:cs="Arial"/>
                <w:sz w:val="18"/>
                <w:szCs w:val="18"/>
              </w:rPr>
              <w:t xml:space="preserve"> and</w:t>
            </w:r>
            <w:r w:rsidRPr="00361C38">
              <w:rPr>
                <w:rFonts w:ascii="Arial" w:hAnsi="Arial" w:cs="Arial"/>
                <w:sz w:val="18"/>
                <w:szCs w:val="18"/>
              </w:rPr>
              <w:t xml:space="preserve"> conduit free of damage? 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5551" w:rsidRPr="00361C38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D5551" w:rsidRPr="00361C38" w:rsidRDefault="00DD5551" w:rsidP="00DD555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14363D" w:rsidP="004E53A1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 xml:space="preserve">Guards </w:t>
            </w:r>
            <w:r w:rsidR="004E53A1">
              <w:rPr>
                <w:rFonts w:ascii="Arial" w:hAnsi="Arial" w:cs="Arial"/>
                <w:sz w:val="18"/>
                <w:szCs w:val="18"/>
              </w:rPr>
              <w:t>and</w:t>
            </w:r>
            <w:r w:rsidRPr="00361C38">
              <w:rPr>
                <w:rFonts w:ascii="Arial" w:hAnsi="Arial" w:cs="Arial"/>
                <w:sz w:val="18"/>
                <w:szCs w:val="18"/>
              </w:rPr>
              <w:t xml:space="preserve"> screens in plac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D5551" w:rsidRPr="00361C38" w:rsidRDefault="00DD5551" w:rsidP="00DD5551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57CA" w:rsidRPr="00361C38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457CA" w:rsidRPr="00361C38" w:rsidRDefault="00D457CA" w:rsidP="00D457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4E53A1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All walkways (min</w:t>
            </w:r>
            <w:r w:rsidR="004E53A1">
              <w:rPr>
                <w:rFonts w:ascii="Arial" w:hAnsi="Arial" w:cs="Arial"/>
                <w:sz w:val="18"/>
                <w:szCs w:val="18"/>
              </w:rPr>
              <w:t>imum</w:t>
            </w:r>
            <w:r w:rsidRPr="00361C38">
              <w:rPr>
                <w:rFonts w:ascii="Arial" w:hAnsi="Arial" w:cs="Arial"/>
                <w:sz w:val="18"/>
                <w:szCs w:val="18"/>
              </w:rPr>
              <w:t xml:space="preserve"> 24”) are clear of debris and tripping hazards</w:t>
            </w:r>
            <w:r w:rsidR="004E53A1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57CA" w:rsidRPr="00361C38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457CA" w:rsidRPr="00361C38" w:rsidRDefault="00D457CA" w:rsidP="00D457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4E53A1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Appropriate lighting for work tasks and regularly maintain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57CA" w:rsidRPr="00361C38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457CA" w:rsidRPr="00361C38" w:rsidRDefault="00D457CA" w:rsidP="00D457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4E53A1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 xml:space="preserve">Effective </w:t>
            </w:r>
            <w:r w:rsidR="004E53A1">
              <w:rPr>
                <w:rFonts w:ascii="Arial" w:hAnsi="Arial" w:cs="Arial"/>
                <w:sz w:val="18"/>
                <w:szCs w:val="18"/>
              </w:rPr>
              <w:t>v</w:t>
            </w:r>
            <w:r w:rsidRPr="00361C38">
              <w:rPr>
                <w:rFonts w:ascii="Arial" w:hAnsi="Arial" w:cs="Arial"/>
                <w:sz w:val="18"/>
                <w:szCs w:val="18"/>
              </w:rPr>
              <w:t>entilation for work task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57CA" w:rsidRPr="00361C38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457CA" w:rsidRPr="00361C38" w:rsidRDefault="00D457CA" w:rsidP="00D457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Tools properly placed, secured, and maintained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57CA" w:rsidRPr="00361C38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457CA" w:rsidRPr="00361C38" w:rsidRDefault="00D457CA" w:rsidP="00D457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Electrical ground plugs in plac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57CA" w:rsidRPr="00361C38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457CA" w:rsidRPr="00361C38" w:rsidRDefault="00D457CA" w:rsidP="00D457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Required personal protective equipment available to employee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57CA" w:rsidRPr="00361C38" w:rsidTr="006B515B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457CA" w:rsidRPr="00361C38" w:rsidRDefault="00D457CA" w:rsidP="00D457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Chemicals stored according to SD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57CA" w:rsidRPr="00361C38" w:rsidTr="00EB633C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457CA" w:rsidRPr="00361C38" w:rsidRDefault="00D457CA" w:rsidP="00D457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457CA" w:rsidRPr="00361C38" w:rsidRDefault="00D457CA" w:rsidP="004E53A1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 xml:space="preserve">Compressed </w:t>
            </w:r>
            <w:r w:rsidR="004E53A1">
              <w:rPr>
                <w:rFonts w:ascii="Arial" w:hAnsi="Arial" w:cs="Arial"/>
                <w:sz w:val="18"/>
                <w:szCs w:val="18"/>
              </w:rPr>
              <w:t>g</w:t>
            </w:r>
            <w:r w:rsidRPr="00361C38">
              <w:rPr>
                <w:rFonts w:ascii="Arial" w:hAnsi="Arial" w:cs="Arial"/>
                <w:sz w:val="18"/>
                <w:szCs w:val="18"/>
              </w:rPr>
              <w:t xml:space="preserve">as </w:t>
            </w:r>
            <w:r w:rsidR="004E53A1">
              <w:rPr>
                <w:rFonts w:ascii="Arial" w:hAnsi="Arial" w:cs="Arial"/>
                <w:sz w:val="18"/>
                <w:szCs w:val="18"/>
              </w:rPr>
              <w:t>c</w:t>
            </w:r>
            <w:r w:rsidRPr="00361C38">
              <w:rPr>
                <w:rFonts w:ascii="Arial" w:hAnsi="Arial" w:cs="Arial"/>
                <w:sz w:val="18"/>
                <w:szCs w:val="18"/>
              </w:rPr>
              <w:t>ylinders secured and stored properl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57CA" w:rsidRPr="00361C38" w:rsidTr="008864F2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457CA" w:rsidRPr="00361C38" w:rsidRDefault="00D457CA" w:rsidP="00D457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All chemical containers labeled and legibl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D457CA" w:rsidRPr="00361C38" w:rsidRDefault="00D457CA" w:rsidP="00D457C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C57DA" w:rsidRDefault="008E5951">
      <w:pPr>
        <w:rPr>
          <w:rFonts w:ascii="Arial" w:hAnsi="Arial" w:cs="Arial"/>
          <w:sz w:val="18"/>
          <w:szCs w:val="18"/>
        </w:rPr>
      </w:pPr>
    </w:p>
    <w:p w:rsidR="0098482B" w:rsidRDefault="0098482B">
      <w:pPr>
        <w:rPr>
          <w:rFonts w:ascii="Arial" w:hAnsi="Arial" w:cs="Arial"/>
          <w:sz w:val="18"/>
          <w:szCs w:val="18"/>
        </w:rPr>
      </w:pPr>
    </w:p>
    <w:p w:rsidR="0098482B" w:rsidRDefault="0098482B">
      <w:pPr>
        <w:rPr>
          <w:rFonts w:ascii="Arial" w:hAnsi="Arial" w:cs="Arial"/>
          <w:sz w:val="18"/>
          <w:szCs w:val="18"/>
        </w:rPr>
      </w:pPr>
    </w:p>
    <w:p w:rsidR="0098482B" w:rsidRPr="00361C38" w:rsidRDefault="0098482B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p w:rsidR="00D778AF" w:rsidRPr="00361C38" w:rsidRDefault="00D778AF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pPr w:leftFromText="180" w:rightFromText="180" w:vertAnchor="page" w:horzAnchor="margin" w:tblpXSpec="center" w:tblpY="1191"/>
        <w:tblW w:w="13107" w:type="dxa"/>
        <w:tblInd w:w="0" w:type="dxa"/>
        <w:tblLayout w:type="fixed"/>
        <w:tblCellMar>
          <w:top w:w="47" w:type="dxa"/>
          <w:left w:w="47" w:type="dxa"/>
          <w:bottom w:w="40" w:type="dxa"/>
          <w:right w:w="60" w:type="dxa"/>
        </w:tblCellMar>
        <w:tblLook w:val="04A0" w:firstRow="1" w:lastRow="0" w:firstColumn="1" w:lastColumn="0" w:noHBand="0" w:noVBand="1"/>
      </w:tblPr>
      <w:tblGrid>
        <w:gridCol w:w="344"/>
        <w:gridCol w:w="6175"/>
        <w:gridCol w:w="408"/>
        <w:gridCol w:w="360"/>
        <w:gridCol w:w="360"/>
        <w:gridCol w:w="1170"/>
        <w:gridCol w:w="1170"/>
        <w:gridCol w:w="3120"/>
      </w:tblGrid>
      <w:tr w:rsidR="0098482B" w:rsidRPr="00361C38" w:rsidTr="00322306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Default="0098482B" w:rsidP="0098482B"/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98482B" w:rsidRDefault="0098482B" w:rsidP="0098482B">
            <w:pPr>
              <w:ind w:left="9"/>
              <w:jc w:val="center"/>
              <w:rPr>
                <w:rFonts w:ascii="Arial" w:hAnsi="Arial" w:cs="Arial"/>
                <w:sz w:val="48"/>
                <w:szCs w:val="48"/>
              </w:rPr>
            </w:pPr>
            <w:r w:rsidRPr="005377FB">
              <w:rPr>
                <w:rFonts w:ascii="Arial" w:hAnsi="Arial" w:cs="Arial"/>
                <w:b/>
                <w:color w:val="005487"/>
                <w:sz w:val="48"/>
              </w:rPr>
              <w:t>Hazard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98482B" w:rsidRPr="005377FB" w:rsidRDefault="0098482B" w:rsidP="0098482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5377FB">
              <w:rPr>
                <w:rFonts w:ascii="Arial" w:hAnsi="Arial" w:cs="Arial"/>
                <w:color w:val="005487"/>
                <w:sz w:val="20"/>
                <w:szCs w:val="20"/>
              </w:rPr>
              <w:t>Yes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98482B" w:rsidRPr="005377FB" w:rsidRDefault="0098482B" w:rsidP="0098482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5377FB">
              <w:rPr>
                <w:rFonts w:ascii="Arial" w:hAnsi="Arial" w:cs="Arial"/>
                <w:color w:val="005487"/>
                <w:sz w:val="20"/>
                <w:szCs w:val="20"/>
              </w:rPr>
              <w:t xml:space="preserve">No </w:t>
            </w: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extDirection w:val="btLr"/>
            <w:vAlign w:val="center"/>
          </w:tcPr>
          <w:p w:rsidR="0098482B" w:rsidRPr="005377FB" w:rsidRDefault="0098482B" w:rsidP="0098482B">
            <w:pPr>
              <w:ind w:left="40" w:right="113"/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5377FB">
              <w:rPr>
                <w:rFonts w:ascii="Arial" w:hAnsi="Arial" w:cs="Arial"/>
                <w:color w:val="005487"/>
                <w:sz w:val="20"/>
                <w:szCs w:val="20"/>
              </w:rPr>
              <w:t>NA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5377FB" w:rsidRDefault="0098482B" w:rsidP="0098482B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5377FB">
              <w:rPr>
                <w:rFonts w:ascii="Arial" w:hAnsi="Arial" w:cs="Arial"/>
                <w:color w:val="005487"/>
                <w:sz w:val="20"/>
                <w:szCs w:val="20"/>
              </w:rPr>
              <w:t>Target Date for Completion</w:t>
            </w: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5377FB" w:rsidRDefault="0098482B" w:rsidP="0098482B">
            <w:pPr>
              <w:jc w:val="center"/>
              <w:rPr>
                <w:rFonts w:ascii="Arial" w:hAnsi="Arial" w:cs="Arial"/>
                <w:color w:val="005487"/>
                <w:sz w:val="20"/>
                <w:szCs w:val="20"/>
              </w:rPr>
            </w:pPr>
            <w:r w:rsidRPr="005377FB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>Date Completed</w:t>
            </w: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5377FB" w:rsidRDefault="0098482B" w:rsidP="0098482B">
            <w:pPr>
              <w:ind w:right="-720"/>
              <w:rPr>
                <w:rFonts w:ascii="Arial" w:hAnsi="Arial" w:cs="Arial"/>
                <w:noProof/>
                <w:color w:val="005487"/>
                <w:sz w:val="20"/>
                <w:szCs w:val="20"/>
              </w:rPr>
            </w:pPr>
            <w:r w:rsidRPr="005377FB">
              <w:rPr>
                <w:rFonts w:ascii="Arial" w:hAnsi="Arial" w:cs="Arial"/>
                <w:noProof/>
                <w:color w:val="005487"/>
                <w:sz w:val="20"/>
                <w:szCs w:val="20"/>
              </w:rPr>
              <w:t xml:space="preserve">     Corrective Action Needed</w:t>
            </w:r>
          </w:p>
        </w:tc>
      </w:tr>
      <w:tr w:rsidR="0098482B" w:rsidRPr="00361C38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pStyle w:val="Heading1"/>
              <w:ind w:left="72" w:hanging="14"/>
              <w:outlineLvl w:val="0"/>
              <w:rPr>
                <w:rFonts w:ascii="Arial" w:hAnsi="Arial" w:cs="Arial"/>
                <w:color w:val="333333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SDS available for all chemicals stored on-site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4E53A1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 xml:space="preserve">Chemical waste </w:t>
            </w:r>
            <w:r w:rsidR="004E53A1">
              <w:rPr>
                <w:rFonts w:ascii="Arial" w:hAnsi="Arial" w:cs="Arial"/>
                <w:sz w:val="18"/>
                <w:szCs w:val="18"/>
              </w:rPr>
              <w:t>and</w:t>
            </w:r>
            <w:r w:rsidRPr="00361C38">
              <w:rPr>
                <w:rFonts w:ascii="Arial" w:hAnsi="Arial" w:cs="Arial"/>
                <w:sz w:val="18"/>
                <w:szCs w:val="18"/>
              </w:rPr>
              <w:t xml:space="preserve"> containers are properly disposed</w:t>
            </w:r>
            <w:r w:rsidR="00047948">
              <w:rPr>
                <w:rFonts w:ascii="Arial" w:hAnsi="Arial" w:cs="Arial"/>
                <w:sz w:val="18"/>
                <w:szCs w:val="18"/>
              </w:rPr>
              <w:t xml:space="preserve"> of</w:t>
            </w:r>
            <w:r w:rsidRPr="00361C38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Appropriate security lighting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62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Ladder doors locked in place</w:t>
            </w:r>
            <w:r w:rsidR="004E53A1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047948" w:rsidP="0098482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f</w:t>
            </w:r>
            <w:r w:rsidR="0098482B" w:rsidRPr="00361C38">
              <w:rPr>
                <w:rFonts w:ascii="Arial" w:hAnsi="Arial" w:cs="Arial"/>
                <w:sz w:val="18"/>
                <w:szCs w:val="18"/>
              </w:rPr>
              <w:t>acility is secure and locked to prevent unwanted entry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Outside walking surfaces free of trip hazard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  <w:r w:rsidRPr="00361C38">
              <w:rPr>
                <w:rFonts w:ascii="Arial" w:hAnsi="Arial" w:cs="Arial"/>
                <w:sz w:val="18"/>
                <w:szCs w:val="18"/>
              </w:rPr>
              <w:t>Weeds are abated to prevent grass fires?</w:t>
            </w: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57"/>
        </w:trPr>
        <w:tc>
          <w:tcPr>
            <w:tcW w:w="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1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ind w:left="3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8482B" w:rsidRPr="00361C38" w:rsidRDefault="0098482B" w:rsidP="0098482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8482B" w:rsidRPr="00361C38" w:rsidTr="00BF712F">
        <w:trPr>
          <w:trHeight w:val="357"/>
        </w:trPr>
        <w:tc>
          <w:tcPr>
            <w:tcW w:w="13107" w:type="dxa"/>
            <w:gridSpan w:val="8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8482B" w:rsidRPr="00361C38" w:rsidRDefault="0098482B" w:rsidP="0098482B">
            <w:pPr>
              <w:rPr>
                <w:rFonts w:ascii="Arial" w:hAnsi="Arial" w:cs="Arial"/>
              </w:rPr>
            </w:pPr>
          </w:p>
          <w:p w:rsidR="0098482B" w:rsidRPr="00361C38" w:rsidRDefault="0098482B" w:rsidP="005377FB">
            <w:pPr>
              <w:rPr>
                <w:rFonts w:ascii="Arial" w:hAnsi="Arial" w:cs="Arial"/>
              </w:rPr>
            </w:pPr>
            <w:r w:rsidRPr="00361C38">
              <w:rPr>
                <w:rFonts w:ascii="Arial" w:hAnsi="Arial" w:cs="Arial"/>
              </w:rPr>
              <w:t xml:space="preserve">Person </w:t>
            </w:r>
            <w:r w:rsidR="005377FB">
              <w:rPr>
                <w:rFonts w:ascii="Arial" w:hAnsi="Arial" w:cs="Arial"/>
              </w:rPr>
              <w:t>C</w:t>
            </w:r>
            <w:r w:rsidRPr="00361C38">
              <w:rPr>
                <w:rFonts w:ascii="Arial" w:hAnsi="Arial" w:cs="Arial"/>
              </w:rPr>
              <w:t>onducting Inspection: ________________________________________            Date: __________________________</w:t>
            </w:r>
          </w:p>
        </w:tc>
      </w:tr>
    </w:tbl>
    <w:p w:rsidR="00D778AF" w:rsidRPr="00361C38" w:rsidRDefault="00D778AF" w:rsidP="00D778AF">
      <w:pPr>
        <w:rPr>
          <w:rFonts w:ascii="Arial" w:hAnsi="Arial" w:cs="Arial"/>
        </w:rPr>
      </w:pPr>
    </w:p>
    <w:sectPr w:rsidR="00D778AF" w:rsidRPr="00361C38" w:rsidSect="00BF712F">
      <w:footerReference w:type="default" r:id="rId7"/>
      <w:headerReference w:type="first" r:id="rId8"/>
      <w:footerReference w:type="first" r:id="rId9"/>
      <w:pgSz w:w="15840" w:h="12240" w:orient="landscape"/>
      <w:pgMar w:top="144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712F" w:rsidRDefault="00BF712F" w:rsidP="00BF712F">
      <w:pPr>
        <w:spacing w:after="0" w:line="240" w:lineRule="auto"/>
      </w:pPr>
      <w:r>
        <w:separator/>
      </w:r>
    </w:p>
  </w:endnote>
  <w:endnote w:type="continuationSeparator" w:id="0">
    <w:p w:rsidR="00BF712F" w:rsidRDefault="00BF712F" w:rsidP="00BF7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20DB" w:rsidRPr="0098482B" w:rsidRDefault="001220DB" w:rsidP="001220DB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24"/>
        <w:szCs w:val="24"/>
      </w:rPr>
    </w:pPr>
    <w:r>
      <w:ptab w:relativeTo="margin" w:alignment="right" w:leader="none"/>
    </w:r>
    <w:r w:rsidRPr="001220DB">
      <w:rPr>
        <w:rFonts w:ascii="Arial" w:hAnsi="Arial" w:cstheme="majorBidi"/>
        <w:sz w:val="18"/>
        <w:szCs w:val="18"/>
      </w:rPr>
      <w:t xml:space="preserve"> </w:t>
    </w:r>
    <w:r w:rsidRPr="0042482A">
      <w:rPr>
        <w:rFonts w:ascii="Arial" w:hAnsi="Arial" w:cstheme="majorBidi"/>
        <w:sz w:val="18"/>
        <w:szCs w:val="18"/>
      </w:rPr>
      <w:t>Ri</w:t>
    </w:r>
    <w:r>
      <w:rPr>
        <w:rFonts w:ascii="Arial" w:hAnsi="Arial" w:cstheme="majorBidi"/>
        <w:sz w:val="18"/>
        <w:szCs w:val="18"/>
      </w:rPr>
      <w:t>sk Control Manual/</w:t>
    </w:r>
    <w:r w:rsidRPr="0098482B">
      <w:rPr>
        <w:rFonts w:ascii="Arial" w:hAnsi="Arial" w:cstheme="majorBidi"/>
        <w:sz w:val="18"/>
        <w:szCs w:val="18"/>
      </w:rPr>
      <w:t>Reservoir Inspection Checklist</w:t>
    </w:r>
  </w:p>
  <w:p w:rsidR="001220DB" w:rsidRDefault="001220DB" w:rsidP="001220DB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evision June 2020</w:t>
    </w:r>
  </w:p>
  <w:p w:rsidR="001220DB" w:rsidRPr="0042482A" w:rsidRDefault="001220DB" w:rsidP="001220DB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>
      <w:rPr>
        <w:rFonts w:ascii="Arial" w:hAnsi="Arial" w:cstheme="majorBidi"/>
        <w:sz w:val="18"/>
        <w:szCs w:val="18"/>
      </w:rPr>
      <w:ptab w:relativeTo="margin" w:alignment="right" w:leader="none"/>
    </w:r>
    <w:r>
      <w:rPr>
        <w:rFonts w:ascii="Arial" w:hAnsi="Arial" w:cstheme="majorBidi"/>
        <w:sz w:val="18"/>
        <w:szCs w:val="18"/>
      </w:rPr>
      <w:t>Page 2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482B" w:rsidRPr="0098482B" w:rsidRDefault="0098482B" w:rsidP="0098482B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24"/>
        <w:szCs w:val="24"/>
      </w:rPr>
    </w:pPr>
    <w:r w:rsidRPr="0042482A">
      <w:rPr>
        <w:rFonts w:ascii="Arial" w:hAnsi="Arial" w:cstheme="majorBidi"/>
        <w:sz w:val="24"/>
        <w:szCs w:val="24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i</w:t>
    </w:r>
    <w:r>
      <w:rPr>
        <w:rFonts w:ascii="Arial" w:hAnsi="Arial" w:cstheme="majorBidi"/>
        <w:sz w:val="18"/>
        <w:szCs w:val="18"/>
      </w:rPr>
      <w:t>sk Control Manual/</w:t>
    </w:r>
    <w:r w:rsidRPr="0098482B">
      <w:rPr>
        <w:rFonts w:ascii="Arial" w:hAnsi="Arial" w:cstheme="majorBidi"/>
        <w:sz w:val="18"/>
        <w:szCs w:val="18"/>
      </w:rPr>
      <w:t>Reservoir Inspection Checklist</w:t>
    </w:r>
  </w:p>
  <w:p w:rsidR="0098482B" w:rsidRPr="0042482A" w:rsidRDefault="0098482B" w:rsidP="0098482B">
    <w:pPr>
      <w:tabs>
        <w:tab w:val="center" w:pos="4680"/>
        <w:tab w:val="right" w:pos="9360"/>
      </w:tabs>
      <w:spacing w:after="0" w:line="240" w:lineRule="auto"/>
      <w:rPr>
        <w:rFonts w:ascii="Arial" w:hAnsi="Arial" w:cstheme="majorBidi"/>
        <w:sz w:val="18"/>
        <w:szCs w:val="18"/>
      </w:rPr>
    </w:pPr>
    <w:r w:rsidRPr="0042482A">
      <w:rPr>
        <w:rFonts w:ascii="Arial" w:hAnsi="Arial" w:cstheme="majorBidi"/>
        <w:sz w:val="18"/>
        <w:szCs w:val="18"/>
      </w:rPr>
      <w:ptab w:relativeTo="margin" w:alignment="right" w:leader="none"/>
    </w:r>
    <w:r w:rsidRPr="0042482A">
      <w:rPr>
        <w:rFonts w:ascii="Arial" w:hAnsi="Arial" w:cstheme="majorBidi"/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712F" w:rsidRDefault="00BF712F" w:rsidP="00BF712F">
      <w:pPr>
        <w:spacing w:after="0" w:line="240" w:lineRule="auto"/>
      </w:pPr>
      <w:r>
        <w:separator/>
      </w:r>
    </w:p>
  </w:footnote>
  <w:footnote w:type="continuationSeparator" w:id="0">
    <w:p w:rsidR="00BF712F" w:rsidRDefault="00BF712F" w:rsidP="00BF7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1C38" w:rsidRDefault="00361C38">
    <w:pPr>
      <w:pStyle w:val="Header"/>
    </w:pPr>
    <w:r w:rsidRPr="0042482A">
      <w:rPr>
        <w:rFonts w:ascii="Arial" w:hAnsi="Arial" w:cstheme="majorBidi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B737953" wp14:editId="78024FEC">
              <wp:simplePos x="0" y="0"/>
              <wp:positionH relativeFrom="column">
                <wp:posOffset>1971675</wp:posOffset>
              </wp:positionH>
              <wp:positionV relativeFrom="paragraph">
                <wp:posOffset>-57150</wp:posOffset>
              </wp:positionV>
              <wp:extent cx="4962525" cy="274320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62525" cy="2743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61C38" w:rsidRPr="00E374B8" w:rsidRDefault="00361C38" w:rsidP="00283E9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E374B8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This model form/template must be custo</w:t>
                          </w:r>
                          <w:r w:rsidR="00283E96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ptab w:relativeTo="margin" w:alignment="center" w:leader="none"/>
                          </w:r>
                          <w:r w:rsidRPr="00E374B8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mized to meet your Agency’s needs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73795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55.25pt;margin-top:-4.5pt;width:390.75pt;height:21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" stroked="f">
              <v:textbox>
                <w:txbxContent>
                  <w:p w:rsidR="00361C38" w:rsidRPr="00E374B8" w:rsidRDefault="00361C38" w:rsidP="00283E96">
                    <w:pPr>
                      <w:jc w:val="center"/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  <w:r w:rsidRPr="00E374B8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This model form/template must be custo</w:t>
                    </w:r>
                    <w:r w:rsidR="00283E96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ptab w:relativeTo="margin" w:alignment="center" w:leader="none"/>
                    </w:r>
                    <w:r w:rsidRPr="00E374B8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mized to meet your Agency’s needs.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jQzMTUzsbQ0NTdX0lEKTi0uzszPAykwqgUAgAY3siwAAAA="/>
  </w:docVars>
  <w:rsids>
    <w:rsidRoot w:val="00961418"/>
    <w:rsid w:val="00016E9B"/>
    <w:rsid w:val="00047948"/>
    <w:rsid w:val="001220DB"/>
    <w:rsid w:val="001362F8"/>
    <w:rsid w:val="0014363D"/>
    <w:rsid w:val="001E55C6"/>
    <w:rsid w:val="002037EC"/>
    <w:rsid w:val="00244BD7"/>
    <w:rsid w:val="00253CA4"/>
    <w:rsid w:val="00263E54"/>
    <w:rsid w:val="00283E96"/>
    <w:rsid w:val="002A0C38"/>
    <w:rsid w:val="002E78DD"/>
    <w:rsid w:val="0034141E"/>
    <w:rsid w:val="00361C38"/>
    <w:rsid w:val="0044798E"/>
    <w:rsid w:val="0045634C"/>
    <w:rsid w:val="004C411C"/>
    <w:rsid w:val="004E53A1"/>
    <w:rsid w:val="004F060E"/>
    <w:rsid w:val="005377FB"/>
    <w:rsid w:val="005435A6"/>
    <w:rsid w:val="00601378"/>
    <w:rsid w:val="00634F15"/>
    <w:rsid w:val="006B515B"/>
    <w:rsid w:val="00702FBB"/>
    <w:rsid w:val="007164F7"/>
    <w:rsid w:val="00735A00"/>
    <w:rsid w:val="00793E1C"/>
    <w:rsid w:val="007B3889"/>
    <w:rsid w:val="008401D2"/>
    <w:rsid w:val="00862296"/>
    <w:rsid w:val="00891A86"/>
    <w:rsid w:val="008E5951"/>
    <w:rsid w:val="00922FCC"/>
    <w:rsid w:val="009602E2"/>
    <w:rsid w:val="00961418"/>
    <w:rsid w:val="0098482B"/>
    <w:rsid w:val="009E1384"/>
    <w:rsid w:val="00A02CD6"/>
    <w:rsid w:val="00A50AB8"/>
    <w:rsid w:val="00AE3AE4"/>
    <w:rsid w:val="00AE48B3"/>
    <w:rsid w:val="00BF712F"/>
    <w:rsid w:val="00C048B6"/>
    <w:rsid w:val="00CB37AD"/>
    <w:rsid w:val="00D2620D"/>
    <w:rsid w:val="00D330F1"/>
    <w:rsid w:val="00D457CA"/>
    <w:rsid w:val="00D778AF"/>
    <w:rsid w:val="00DD5551"/>
    <w:rsid w:val="00DF674C"/>
    <w:rsid w:val="00E164EB"/>
    <w:rsid w:val="00E855BA"/>
    <w:rsid w:val="00E94AC4"/>
    <w:rsid w:val="00F33674"/>
    <w:rsid w:val="00F71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7C6E7B4"/>
  <w15:chartTrackingRefBased/>
  <w15:docId w15:val="{32B1405A-1EC7-4F32-9D59-1BE98769D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7B3889"/>
    <w:pPr>
      <w:keepNext/>
      <w:keepLines/>
      <w:spacing w:after="0"/>
      <w:ind w:left="65" w:hanging="10"/>
      <w:outlineLvl w:val="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96141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7B3889"/>
    <w:rPr>
      <w:rFonts w:ascii="Calibri" w:eastAsia="Calibri" w:hAnsi="Calibri" w:cs="Calibri"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BF71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712F"/>
  </w:style>
  <w:style w:type="paragraph" w:styleId="Footer">
    <w:name w:val="footer"/>
    <w:basedOn w:val="Normal"/>
    <w:link w:val="FooterChar"/>
    <w:uiPriority w:val="99"/>
    <w:unhideWhenUsed/>
    <w:rsid w:val="00BF71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71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4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unde</dc:creator>
  <cp:keywords/>
  <dc:description/>
  <cp:lastModifiedBy>Terry Lofing</cp:lastModifiedBy>
  <cp:revision>21</cp:revision>
  <dcterms:created xsi:type="dcterms:W3CDTF">2020-05-18T15:47:00Z</dcterms:created>
  <dcterms:modified xsi:type="dcterms:W3CDTF">2020-07-07T17:52:00Z</dcterms:modified>
</cp:coreProperties>
</file>